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30D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8D7322" w:rsidRPr="00D1260D" w:rsidRDefault="002B3EDE" w:rsidP="00D126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>
        <w:rPr>
          <w:rFonts w:ascii="Sakkal Majalla" w:hAnsi="Sakkal Majalla" w:cs="Sakkal Majalla"/>
          <w:sz w:val="28"/>
          <w:szCs w:val="28"/>
        </w:rPr>
        <w:t>404 and error page</w:t>
      </w:r>
      <w:r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error page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8D7322">
        <w:rPr>
          <w:rFonts w:ascii="Sakkal Majalla" w:hAnsi="Sakkal Majalla" w:cs="Sakkal Majalla"/>
          <w:b/>
          <w:bCs/>
          <w:sz w:val="28"/>
          <w:szCs w:val="28"/>
          <w:rtl/>
        </w:rPr>
        <w:t>–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menu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-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redirect login </w:t>
      </w:r>
      <w:proofErr w:type="spellStart"/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tocken</w:t>
      </w:r>
      <w:proofErr w:type="spellEnd"/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 miss</w:t>
      </w:r>
      <w:r w:rsidR="00D1260D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D1260D">
        <w:rPr>
          <w:rFonts w:ascii="Sakkal Majalla" w:hAnsi="Sakkal Majalla" w:cs="Sakkal Majalla"/>
          <w:sz w:val="28"/>
          <w:szCs w:val="28"/>
        </w:rPr>
        <w:t>Session time out</w:t>
      </w:r>
    </w:p>
    <w:p w:rsidR="0042130D" w:rsidRDefault="005B4C25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login and forget pass and Arabic login and lock screen</w:t>
      </w:r>
      <w:r w:rsidR="00975280">
        <w:rPr>
          <w:rFonts w:ascii="Sakkal Majalla" w:hAnsi="Sakkal Majalla" w:cs="Sakkal Majalla"/>
          <w:sz w:val="28"/>
          <w:szCs w:val="28"/>
        </w:rPr>
        <w:t xml:space="preserve"> and login throttle</w:t>
      </w:r>
      <w:r w:rsidR="00975280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</w:p>
    <w:p w:rsidR="00FB4969" w:rsidRDefault="00FB4969" w:rsidP="00FB496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Image profile</w:t>
      </w:r>
      <w:r w:rsidR="009F2C89">
        <w:rPr>
          <w:rFonts w:ascii="Sakkal Majalla" w:hAnsi="Sakkal Majalla" w:cs="Sakkal Majalla"/>
          <w:sz w:val="28"/>
          <w:szCs w:val="28"/>
        </w:rPr>
        <w:t xml:space="preserve"> and Logo </w:t>
      </w:r>
      <w:proofErr w:type="spellStart"/>
      <w:r w:rsidR="009F2C89">
        <w:rPr>
          <w:rFonts w:ascii="Sakkal Majalla" w:hAnsi="Sakkal Majalla" w:cs="Sakkal Majalla"/>
          <w:sz w:val="28"/>
          <w:szCs w:val="28"/>
        </w:rPr>
        <w:t>Db</w:t>
      </w:r>
      <w:proofErr w:type="spellEnd"/>
    </w:p>
    <w:p w:rsidR="00312C97" w:rsidRDefault="00312C97" w:rsidP="00312C97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proofErr w:type="spellStart"/>
      <w:r>
        <w:rPr>
          <w:rFonts w:ascii="Sakkal Majalla" w:hAnsi="Sakkal Majalla" w:cs="Sakkal Majalla"/>
          <w:sz w:val="28"/>
          <w:szCs w:val="28"/>
        </w:rPr>
        <w:t>Show_notify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handler</w:t>
      </w:r>
      <w:r w:rsidR="00747880">
        <w:rPr>
          <w:rFonts w:ascii="Sakkal Majalla" w:hAnsi="Sakkal Majalla" w:cs="Sakkal Majalla" w:hint="cs"/>
          <w:sz w:val="28"/>
          <w:szCs w:val="28"/>
          <w:rtl/>
          <w:lang w:bidi="ar-SY"/>
        </w:rPr>
        <w:t xml:space="preserve"> </w:t>
      </w:r>
      <w:r w:rsidR="00747880">
        <w:rPr>
          <w:rFonts w:ascii="Sakkal Majalla" w:hAnsi="Sakkal Majalla" w:cs="Sakkal Majalla"/>
          <w:sz w:val="28"/>
          <w:szCs w:val="28"/>
          <w:lang w:bidi="ar-SY"/>
        </w:rPr>
        <w:t>sweet alert</w:t>
      </w:r>
    </w:p>
    <w:p w:rsidR="00551EB0" w:rsidRDefault="00551EB0" w:rsidP="00551EB0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 xml:space="preserve">Fix menu </w:t>
      </w:r>
      <w:proofErr w:type="spellStart"/>
      <w:r>
        <w:rPr>
          <w:rFonts w:ascii="Sakkal Majalla" w:hAnsi="Sakkal Majalla" w:cs="Sakkal Majalla"/>
          <w:sz w:val="28"/>
          <w:szCs w:val="28"/>
          <w:lang w:bidi="ar-SY"/>
        </w:rPr>
        <w:t>choosen</w:t>
      </w:r>
      <w:proofErr w:type="spellEnd"/>
      <w:r>
        <w:rPr>
          <w:rFonts w:ascii="Sakkal Majalla" w:hAnsi="Sakkal Majalla" w:cs="Sakkal Majalla"/>
          <w:sz w:val="28"/>
          <w:szCs w:val="28"/>
          <w:lang w:bidi="ar-SY"/>
        </w:rPr>
        <w:t xml:space="preserve"> </w:t>
      </w:r>
      <w:proofErr w:type="spellStart"/>
      <w:r>
        <w:rPr>
          <w:rFonts w:ascii="Sakkal Majalla" w:hAnsi="Sakkal Majalla" w:cs="Sakkal Majalla"/>
          <w:sz w:val="28"/>
          <w:szCs w:val="28"/>
          <w:lang w:bidi="ar-SY"/>
        </w:rPr>
        <w:t>datatable</w:t>
      </w:r>
      <w:proofErr w:type="spellEnd"/>
      <w:r>
        <w:rPr>
          <w:rFonts w:ascii="Sakkal Majalla" w:hAnsi="Sakkal Majalla" w:cs="Sakkal Majalla"/>
          <w:sz w:val="28"/>
          <w:szCs w:val="28"/>
          <w:lang w:bidi="ar-SY"/>
        </w:rPr>
        <w:t xml:space="preserve"> </w:t>
      </w:r>
      <w:proofErr w:type="spellStart"/>
      <w:r>
        <w:rPr>
          <w:rFonts w:ascii="Sakkal Majalla" w:hAnsi="Sakkal Majalla" w:cs="Sakkal Majalla"/>
          <w:sz w:val="28"/>
          <w:szCs w:val="28"/>
          <w:lang w:bidi="ar-SY"/>
        </w:rPr>
        <w:t>arabic</w:t>
      </w:r>
      <w:proofErr w:type="spellEnd"/>
    </w:p>
    <w:p w:rsidR="00276B5C" w:rsidRDefault="00087252" w:rsidP="002B3ED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Title</w:t>
      </w:r>
    </w:p>
    <w:p w:rsidR="00E31FA5" w:rsidRPr="002B3EDE" w:rsidRDefault="00E31FA5" w:rsidP="00E31FA5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31FA5">
        <w:rPr>
          <w:rFonts w:ascii="Sakkal Majalla" w:hAnsi="Sakkal Majalla" w:cs="Sakkal Majalla"/>
          <w:sz w:val="28"/>
          <w:szCs w:val="28"/>
        </w:rPr>
        <w:t>laravel-permission</w:t>
      </w:r>
      <w:bookmarkStart w:id="0" w:name="_GoBack"/>
      <w:bookmarkEnd w:id="0"/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All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>
        <w:rPr>
          <w:rFonts w:ascii="Sakkal Majalla" w:hAnsi="Sakkal Majalla" w:cs="Sakkal Majalla"/>
          <w:sz w:val="28"/>
          <w:szCs w:val="28"/>
        </w:rPr>
        <w:t>func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inside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fi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Global trans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</w:p>
    <w:p w:rsidR="00023006" w:rsidRDefault="00023006" w:rsidP="0002300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 xml:space="preserve">Child soft </w:t>
      </w:r>
      <w:proofErr w:type="spellStart"/>
      <w:r>
        <w:rPr>
          <w:rFonts w:ascii="Sakkal Majalla" w:hAnsi="Sakkal Majalla" w:cs="Sakkal Majalla"/>
          <w:sz w:val="28"/>
          <w:szCs w:val="28"/>
          <w:lang w:bidi="ar-SY"/>
        </w:rPr>
        <w:t>deletepackage</w:t>
      </w:r>
      <w:proofErr w:type="spellEnd"/>
    </w:p>
    <w:p w:rsidR="00023006" w:rsidRPr="00023006" w:rsidRDefault="00023006" w:rsidP="0002300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Sakkal Majalla" w:eastAsia="Times New Roman" w:hAnsi="Sakkal Majalla" w:cs="Sakkal Majalla"/>
          <w:color w:val="000000"/>
          <w:sz w:val="28"/>
          <w:szCs w:val="28"/>
        </w:rPr>
      </w:pPr>
      <w:proofErr w:type="spellStart"/>
      <w:r w:rsidRPr="00023006">
        <w:rPr>
          <w:rFonts w:ascii="Sakkal Majalla" w:eastAsia="Times New Roman" w:hAnsi="Sakkal Majalla" w:cs="Sakkal Majalla"/>
          <w:color w:val="000000"/>
          <w:sz w:val="28"/>
          <w:szCs w:val="28"/>
        </w:rPr>
        <w:t>laravel-filemanager</w:t>
      </w:r>
      <w:proofErr w:type="spellEnd"/>
    </w:p>
    <w:p w:rsidR="003C274E" w:rsidRDefault="003C274E" w:rsidP="005439A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Google map fix first click</w:t>
      </w:r>
    </w:p>
    <w:p w:rsidR="003C274E" w:rsidRPr="003C274E" w:rsidRDefault="003C274E" w:rsidP="003C274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تعديل الاحجام للصور 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fileupload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config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, blad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laravellocalization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اضافة لغات جديدة يتم اضافة عنصر باللغات ديناميكيا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فحص الموقع بشكل عام قبل التسليم</w:t>
      </w:r>
    </w:p>
    <w:p w:rsidR="0042130D" w:rsidRPr="00E22DBE" w:rsidRDefault="00762063" w:rsidP="00762063">
      <w:pPr>
        <w:pStyle w:val="HTMLPreformatted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E22DBE">
        <w:rPr>
          <w:rFonts w:ascii="Sakkal Majalla" w:hAnsi="Sakkal Majalla" w:cs="Sakkal Majalla"/>
          <w:sz w:val="28"/>
          <w:szCs w:val="28"/>
        </w:rPr>
        <w:t>seo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تعريب كل المتحولات اللي لسا هيك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module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::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app.filter</w:t>
      </w:r>
      <w:proofErr w:type="spellEnd"/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resourses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  <w:proofErr w:type="spellEnd"/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Pr="00E22DBE" w:rsidRDefault="0052208C" w:rsidP="0052208C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pjax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lastRenderedPageBreak/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htaccess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cache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lang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بكشل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transSaveOper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//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withoutTrans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lang</w:t>
      </w:r>
      <w:proofErr w:type="spellEnd"/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replace request input with </w:t>
      </w:r>
      <w:proofErr w:type="spellStart"/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>attr</w:t>
      </w:r>
      <w:proofErr w:type="spellEnd"/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 for save     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tree part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ajax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load</w:t>
      </w:r>
    </w:p>
    <w:p w:rsidR="0042130D" w:rsidRPr="00E22DBE" w:rsidRDefault="0042130D" w:rsidP="00492CD8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E31FA5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6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غليف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image ,map , </w:t>
      </w:r>
      <w:proofErr w:type="spellStart"/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filemanager</w:t>
      </w:r>
      <w:proofErr w:type="spellEnd"/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Make list </w:t>
      </w:r>
      <w:proofErr w:type="spellStart"/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datatable</w:t>
      </w:r>
      <w:proofErr w:type="spellEnd"/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of div</w:t>
      </w:r>
    </w:p>
    <w:p w:rsidR="0042130D" w:rsidRPr="00E22DBE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short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js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لايتم فتح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Preformatted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Heading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Preformatted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proofErr w:type="gramStart"/>
      <w:r w:rsidRPr="00F7165A">
        <w:rPr>
          <w:rFonts w:ascii="Sakkal Majalla" w:hAnsi="Sakkal Majalla" w:cs="Sakkal Majalla"/>
          <w:color w:val="000000"/>
          <w:sz w:val="28"/>
          <w:szCs w:val="28"/>
        </w:rPr>
        <w:t>uxweb</w:t>
      </w:r>
      <w:proofErr w:type="spellEnd"/>
      <w:r w:rsidRPr="00F7165A">
        <w:rPr>
          <w:rFonts w:ascii="Sakkal Majalla" w:hAnsi="Sakkal Majalla" w:cs="Sakkal Majalla"/>
          <w:color w:val="000000"/>
          <w:sz w:val="28"/>
          <w:szCs w:val="28"/>
        </w:rPr>
        <w:t>/sweet-alert</w:t>
      </w:r>
      <w:proofErr w:type="gramEnd"/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proofErr w:type="gram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composer</w:t>
      </w:r>
      <w:proofErr w:type="gram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 xml:space="preserve"> require </w:t>
      </w:r>
      <w:proofErr w:type="spell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renatomarinho</w:t>
      </w:r>
      <w:proofErr w:type="spell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/</w:t>
      </w:r>
      <w:proofErr w:type="spell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laravel</w:t>
      </w:r>
      <w:proofErr w:type="spell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Preformatted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object_id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object_type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make global notify</w:t>
      </w:r>
    </w:p>
    <w:p w:rsidR="00762063" w:rsidRDefault="00762063" w:rsidP="00762063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lastRenderedPageBreak/>
        <w:t>ما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AD2148" w:rsidRDefault="00AD2148" w:rsidP="00AD2148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</w:p>
    <w:p w:rsidR="00AD2148" w:rsidRDefault="00E31FA5" w:rsidP="00AD2148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hyperlink r:id="rId7" w:history="1">
        <w:r w:rsidR="00AD2148" w:rsidRPr="006909EE">
          <w:rPr>
            <w:rStyle w:val="Hyperlink"/>
            <w:rFonts w:ascii="Sakkal Majalla" w:hAnsi="Sakkal Majalla" w:cs="Sakkal Majalla"/>
            <w:sz w:val="28"/>
            <w:szCs w:val="28"/>
          </w:rPr>
          <w:t>https://packagist.org/packages/genealabs/laravel-caffeine</w:t>
        </w:r>
      </w:hyperlink>
    </w:p>
    <w:p w:rsidR="00AD2148" w:rsidRPr="00AD2148" w:rsidRDefault="00AD2148" w:rsidP="00AD2148">
      <w:pPr>
        <w:pStyle w:val="HTMLPreformatted"/>
        <w:shd w:val="clear" w:color="auto" w:fill="FFFFFF"/>
        <w:bidi/>
        <w:ind w:left="360"/>
        <w:jc w:val="right"/>
        <w:rPr>
          <w:rFonts w:ascii="Sakkal Majalla" w:hAnsi="Sakkal Majalla" w:cs="Sakkal Majalla"/>
          <w:color w:val="000000"/>
          <w:sz w:val="28"/>
          <w:szCs w:val="28"/>
        </w:rPr>
      </w:pPr>
      <w:r w:rsidRPr="00AD2148">
        <w:rPr>
          <w:rFonts w:ascii="Sakkal Majalla" w:hAnsi="Sakkal Majalla" w:cs="Sakkal Majalla"/>
          <w:noProof/>
          <w:color w:val="000000"/>
          <w:sz w:val="28"/>
          <w:szCs w:val="28"/>
          <w:rtl/>
        </w:rPr>
        <w:drawing>
          <wp:inline distT="0" distB="0" distL="0" distR="0">
            <wp:extent cx="5486400" cy="3704194"/>
            <wp:effectExtent l="0" t="0" r="0" b="0"/>
            <wp:docPr id="2" name="Picture 2" descr="C:\Users\HP\Desktop\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Screenshot_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04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  <w:lang w:bidi="ar-SY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5D43"/>
    <w:multiLevelType w:val="hybridMultilevel"/>
    <w:tmpl w:val="51A24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16227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kwNKwFAMf9jbstAAAA"/>
  </w:docVars>
  <w:rsids>
    <w:rsidRoot w:val="000034BD"/>
    <w:rsid w:val="000034BD"/>
    <w:rsid w:val="0000732C"/>
    <w:rsid w:val="00015F73"/>
    <w:rsid w:val="000175EB"/>
    <w:rsid w:val="000204C5"/>
    <w:rsid w:val="00023006"/>
    <w:rsid w:val="00032159"/>
    <w:rsid w:val="00036FCB"/>
    <w:rsid w:val="000374BE"/>
    <w:rsid w:val="00062091"/>
    <w:rsid w:val="00084FC8"/>
    <w:rsid w:val="00087252"/>
    <w:rsid w:val="00087363"/>
    <w:rsid w:val="000A37E6"/>
    <w:rsid w:val="000A5BC2"/>
    <w:rsid w:val="000B2392"/>
    <w:rsid w:val="000B346E"/>
    <w:rsid w:val="000B44D9"/>
    <w:rsid w:val="000D69F3"/>
    <w:rsid w:val="000E0592"/>
    <w:rsid w:val="000F47DB"/>
    <w:rsid w:val="0010111F"/>
    <w:rsid w:val="001259D8"/>
    <w:rsid w:val="001360F7"/>
    <w:rsid w:val="00170745"/>
    <w:rsid w:val="00187F4A"/>
    <w:rsid w:val="001F17F5"/>
    <w:rsid w:val="001F4A67"/>
    <w:rsid w:val="0022377D"/>
    <w:rsid w:val="00232EE2"/>
    <w:rsid w:val="00244F6B"/>
    <w:rsid w:val="002545DA"/>
    <w:rsid w:val="00261F2C"/>
    <w:rsid w:val="00263A40"/>
    <w:rsid w:val="0026787D"/>
    <w:rsid w:val="00276B5C"/>
    <w:rsid w:val="002A7DDD"/>
    <w:rsid w:val="002B3EDE"/>
    <w:rsid w:val="002D7EA3"/>
    <w:rsid w:val="002E3D1F"/>
    <w:rsid w:val="002F4D75"/>
    <w:rsid w:val="002F7CED"/>
    <w:rsid w:val="00312C97"/>
    <w:rsid w:val="00315EBE"/>
    <w:rsid w:val="00332144"/>
    <w:rsid w:val="00332B1C"/>
    <w:rsid w:val="00347703"/>
    <w:rsid w:val="003479E5"/>
    <w:rsid w:val="00351109"/>
    <w:rsid w:val="0036142F"/>
    <w:rsid w:val="00363167"/>
    <w:rsid w:val="00393FE4"/>
    <w:rsid w:val="003A65F3"/>
    <w:rsid w:val="003C274E"/>
    <w:rsid w:val="003D39E1"/>
    <w:rsid w:val="003D6D6A"/>
    <w:rsid w:val="00410BAB"/>
    <w:rsid w:val="0042130D"/>
    <w:rsid w:val="0043794C"/>
    <w:rsid w:val="00472873"/>
    <w:rsid w:val="00490E98"/>
    <w:rsid w:val="00492CD8"/>
    <w:rsid w:val="004931C8"/>
    <w:rsid w:val="004D1BA5"/>
    <w:rsid w:val="00515476"/>
    <w:rsid w:val="00517AA4"/>
    <w:rsid w:val="0052208C"/>
    <w:rsid w:val="005439A6"/>
    <w:rsid w:val="0054507D"/>
    <w:rsid w:val="00551EB0"/>
    <w:rsid w:val="005661A0"/>
    <w:rsid w:val="0057026A"/>
    <w:rsid w:val="00581F48"/>
    <w:rsid w:val="00591DF8"/>
    <w:rsid w:val="005B4C25"/>
    <w:rsid w:val="005B5CBF"/>
    <w:rsid w:val="005C5EEB"/>
    <w:rsid w:val="005E53B2"/>
    <w:rsid w:val="005F2531"/>
    <w:rsid w:val="005F609D"/>
    <w:rsid w:val="0060250C"/>
    <w:rsid w:val="0060383C"/>
    <w:rsid w:val="006127D9"/>
    <w:rsid w:val="00615841"/>
    <w:rsid w:val="00625137"/>
    <w:rsid w:val="0063741E"/>
    <w:rsid w:val="00640DF5"/>
    <w:rsid w:val="00654FA7"/>
    <w:rsid w:val="006614B9"/>
    <w:rsid w:val="00670DCA"/>
    <w:rsid w:val="0068453B"/>
    <w:rsid w:val="00686760"/>
    <w:rsid w:val="006B324E"/>
    <w:rsid w:val="006E583F"/>
    <w:rsid w:val="00712B0A"/>
    <w:rsid w:val="00716062"/>
    <w:rsid w:val="007313C7"/>
    <w:rsid w:val="007433CB"/>
    <w:rsid w:val="00747880"/>
    <w:rsid w:val="00761EB8"/>
    <w:rsid w:val="00762063"/>
    <w:rsid w:val="00777713"/>
    <w:rsid w:val="007D068A"/>
    <w:rsid w:val="007F0F82"/>
    <w:rsid w:val="007F18E2"/>
    <w:rsid w:val="00813249"/>
    <w:rsid w:val="00860BCE"/>
    <w:rsid w:val="00884CD3"/>
    <w:rsid w:val="008A310D"/>
    <w:rsid w:val="008A3BD0"/>
    <w:rsid w:val="008D7322"/>
    <w:rsid w:val="009124CD"/>
    <w:rsid w:val="00947B7A"/>
    <w:rsid w:val="00975280"/>
    <w:rsid w:val="00982489"/>
    <w:rsid w:val="00997EE0"/>
    <w:rsid w:val="009C37F5"/>
    <w:rsid w:val="009F2C89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D2148"/>
    <w:rsid w:val="00AE36E1"/>
    <w:rsid w:val="00AF6AF7"/>
    <w:rsid w:val="00B162AD"/>
    <w:rsid w:val="00B17988"/>
    <w:rsid w:val="00B24831"/>
    <w:rsid w:val="00B673F3"/>
    <w:rsid w:val="00B85159"/>
    <w:rsid w:val="00BB0E77"/>
    <w:rsid w:val="00BD27AC"/>
    <w:rsid w:val="00BD346C"/>
    <w:rsid w:val="00BF1403"/>
    <w:rsid w:val="00C1452E"/>
    <w:rsid w:val="00C356AD"/>
    <w:rsid w:val="00C611E5"/>
    <w:rsid w:val="00CD2A46"/>
    <w:rsid w:val="00CD2F84"/>
    <w:rsid w:val="00CD6651"/>
    <w:rsid w:val="00CE6921"/>
    <w:rsid w:val="00D1260D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31FA5"/>
    <w:rsid w:val="00E624E2"/>
    <w:rsid w:val="00E6455E"/>
    <w:rsid w:val="00E82EBC"/>
    <w:rsid w:val="00E83F61"/>
    <w:rsid w:val="00E86A10"/>
    <w:rsid w:val="00E933A4"/>
    <w:rsid w:val="00EC532C"/>
    <w:rsid w:val="00ED3974"/>
    <w:rsid w:val="00EF03E9"/>
    <w:rsid w:val="00EF3143"/>
    <w:rsid w:val="00F0413F"/>
    <w:rsid w:val="00F11041"/>
    <w:rsid w:val="00F21325"/>
    <w:rsid w:val="00F224BB"/>
    <w:rsid w:val="00F50358"/>
    <w:rsid w:val="00F7165A"/>
    <w:rsid w:val="00F74A0E"/>
    <w:rsid w:val="00F75FEB"/>
    <w:rsid w:val="00F814C3"/>
    <w:rsid w:val="00F86F57"/>
    <w:rsid w:val="00FB4969"/>
    <w:rsid w:val="00FD7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9CE97-424A-49FF-BB39-FD90EC98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30D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2130D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2130D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FB4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969"/>
    <w:rPr>
      <w:rFonts w:ascii="Segoe UI" w:hAnsi="Segoe UI" w:cs="Segoe UI"/>
      <w:sz w:val="18"/>
      <w:szCs w:val="18"/>
    </w:rPr>
  </w:style>
  <w:style w:type="character" w:customStyle="1" w:styleId="hljs-keyword">
    <w:name w:val="hljs-keyword"/>
    <w:basedOn w:val="DefaultParagraphFont"/>
    <w:rsid w:val="00AD2148"/>
  </w:style>
  <w:style w:type="character" w:customStyle="1" w:styleId="hljs-function">
    <w:name w:val="hljs-function"/>
    <w:basedOn w:val="DefaultParagraphFont"/>
    <w:rsid w:val="00AD2148"/>
  </w:style>
  <w:style w:type="character" w:customStyle="1" w:styleId="hljs-title">
    <w:name w:val="hljs-title"/>
    <w:basedOn w:val="DefaultParagraphFont"/>
    <w:rsid w:val="00AD2148"/>
  </w:style>
  <w:style w:type="character" w:customStyle="1" w:styleId="hljs-params">
    <w:name w:val="hljs-params"/>
    <w:basedOn w:val="DefaultParagraphFont"/>
    <w:rsid w:val="00AD2148"/>
  </w:style>
  <w:style w:type="character" w:customStyle="1" w:styleId="hljs-string">
    <w:name w:val="hljs-string"/>
    <w:basedOn w:val="DefaultParagraphFont"/>
    <w:rsid w:val="00AD21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packagist.org/packages/genealabs/laravel-caffe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nalytics.google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74F991-9C1F-46C5-A263-FF5A5A2A0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4</TotalTime>
  <Pages>3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93</cp:revision>
  <dcterms:created xsi:type="dcterms:W3CDTF">2017-10-31T18:20:00Z</dcterms:created>
  <dcterms:modified xsi:type="dcterms:W3CDTF">2017-11-08T22:13:00Z</dcterms:modified>
</cp:coreProperties>
</file>